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41399E" w:rsidRDefault="00936F05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41399E">
        <w:rPr>
          <w:rFonts w:ascii="Times New Roman" w:hAnsi="Times New Roman"/>
          <w:sz w:val="20"/>
          <w:szCs w:val="28"/>
        </w:rPr>
        <w:t xml:space="preserve"> </w:t>
      </w:r>
      <w:r w:rsidR="008B5050" w:rsidRPr="0041399E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 xml:space="preserve">«КИЇВСЬКИЙ ПОЛІТЕХНІЧНИЙ ІНСТИТУТ </w:t>
      </w:r>
      <w:r w:rsidRPr="0041399E">
        <w:rPr>
          <w:rFonts w:ascii="Times New Roman" w:hAnsi="Times New Roman"/>
          <w:sz w:val="28"/>
          <w:szCs w:val="28"/>
          <w:lang w:val="uk-UA"/>
        </w:rPr>
        <w:br/>
        <w:t>І</w:t>
      </w:r>
      <w:r w:rsidRPr="0041399E">
        <w:rPr>
          <w:rFonts w:ascii="Times New Roman" w:hAnsi="Times New Roman"/>
          <w:sz w:val="28"/>
          <w:szCs w:val="28"/>
        </w:rPr>
        <w:t>МЕНІ ІГОРЯ СІКОРСЬКОГО»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613FFB" w:rsidRDefault="00D10471" w:rsidP="00875B45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41399E">
        <w:rPr>
          <w:rFonts w:ascii="Times New Roman" w:hAnsi="Times New Roman"/>
          <w:b/>
          <w:sz w:val="40"/>
          <w:szCs w:val="28"/>
          <w:lang w:val="uk-UA"/>
        </w:rPr>
        <w:t xml:space="preserve">Комп’ютерний практикум </w:t>
      </w:r>
      <w:r w:rsidR="003E25AE" w:rsidRPr="0041399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613FFB">
        <w:rPr>
          <w:rFonts w:ascii="Times New Roman" w:hAnsi="Times New Roman"/>
          <w:b/>
          <w:sz w:val="40"/>
          <w:szCs w:val="28"/>
          <w:lang w:val="en-US"/>
        </w:rPr>
        <w:t>2</w:t>
      </w: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41399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41399E">
        <w:rPr>
          <w:rFonts w:ascii="Times New Roman" w:hAnsi="Times New Roman"/>
          <w:sz w:val="32"/>
          <w:szCs w:val="28"/>
          <w:lang w:val="uk-UA"/>
        </w:rPr>
        <w:t>Веб-технології та веб-дизайн-</w:t>
      </w:r>
      <w:r w:rsidR="009C742B">
        <w:rPr>
          <w:rFonts w:ascii="Times New Roman" w:hAnsi="Times New Roman"/>
          <w:sz w:val="32"/>
          <w:szCs w:val="28"/>
          <w:lang w:val="uk-UA"/>
        </w:rPr>
        <w:t>2</w:t>
      </w:r>
      <w:r w:rsidRPr="0041399E">
        <w:rPr>
          <w:rFonts w:ascii="Times New Roman" w:hAnsi="Times New Roman"/>
          <w:sz w:val="32"/>
          <w:szCs w:val="28"/>
          <w:lang w:val="uk-UA"/>
        </w:rPr>
        <w:t>»</w:t>
      </w:r>
      <w:bookmarkStart w:id="0" w:name="_GoBack"/>
      <w:bookmarkEnd w:id="0"/>
    </w:p>
    <w:p w:rsidR="00E137AE" w:rsidRPr="0041399E" w:rsidRDefault="00E137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 w:rsidRPr="0041399E">
        <w:rPr>
          <w:rFonts w:ascii="Times New Roman" w:hAnsi="Times New Roman"/>
          <w:sz w:val="28"/>
          <w:szCs w:val="28"/>
          <w:lang w:val="uk-UA"/>
        </w:rPr>
        <w:t>Б</w:t>
      </w:r>
      <w:r w:rsidR="001151C0" w:rsidRPr="0041399E">
        <w:rPr>
          <w:rFonts w:ascii="Times New Roman" w:hAnsi="Times New Roman"/>
          <w:sz w:val="28"/>
          <w:szCs w:val="28"/>
          <w:lang w:val="uk-UA"/>
        </w:rPr>
        <w:t>С</w:t>
      </w:r>
      <w:r w:rsidRPr="0041399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41399E">
        <w:rPr>
          <w:rFonts w:ascii="Times New Roman" w:hAnsi="Times New Roman"/>
          <w:sz w:val="28"/>
          <w:szCs w:val="28"/>
        </w:rPr>
        <w:t>8</w:t>
      </w:r>
      <w:r w:rsidRPr="0041399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41399E" w:rsidRDefault="00164233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лфьоров А. І.</w:t>
      </w: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41399E" w:rsidRDefault="00474240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41399E">
        <w:rPr>
          <w:rFonts w:ascii="Times New Roman" w:hAnsi="Times New Roman"/>
          <w:sz w:val="28"/>
          <w:szCs w:val="28"/>
        </w:rPr>
        <w:t xml:space="preserve"> </w:t>
      </w:r>
      <w:r w:rsidR="0076763C" w:rsidRPr="0041399E">
        <w:rPr>
          <w:rFonts w:ascii="Times New Roman" w:hAnsi="Times New Roman"/>
          <w:sz w:val="28"/>
          <w:szCs w:val="28"/>
          <w:lang w:val="uk-UA"/>
        </w:rPr>
        <w:t>каф. БМК</w:t>
      </w:r>
      <w:r w:rsidRPr="0041399E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 w:rsidRPr="0041399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__</w:t>
      </w:r>
      <w:r w:rsidRPr="0041399E"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41399E">
        <w:rPr>
          <w:rFonts w:ascii="Times New Roman" w:hAnsi="Times New Roman"/>
          <w:sz w:val="28"/>
          <w:szCs w:val="28"/>
        </w:rPr>
        <w:t>_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 w:rsidRPr="0041399E"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Pr="0041399E" w:rsidRDefault="00E137AE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3E25AE" w:rsidP="00875B45">
      <w:pPr>
        <w:spacing w:after="0"/>
        <w:jc w:val="center"/>
        <w:rPr>
          <w:rFonts w:ascii="Times New Roman" w:hAnsi="Times New Roman"/>
          <w:sz w:val="32"/>
          <w:szCs w:val="28"/>
          <w:lang w:val="en-US"/>
        </w:rPr>
      </w:pPr>
      <w:r w:rsidRPr="0041399E">
        <w:rPr>
          <w:rFonts w:ascii="Times New Roman" w:hAnsi="Times New Roman"/>
          <w:sz w:val="32"/>
          <w:szCs w:val="28"/>
        </w:rPr>
        <w:t>К</w:t>
      </w:r>
      <w:proofErr w:type="spellStart"/>
      <w:r w:rsidR="00E137AE" w:rsidRPr="0041399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41399E">
        <w:rPr>
          <w:rFonts w:ascii="Times New Roman" w:hAnsi="Times New Roman"/>
          <w:sz w:val="32"/>
          <w:szCs w:val="28"/>
        </w:rPr>
        <w:t>-20</w:t>
      </w:r>
      <w:r w:rsidR="009F59BE" w:rsidRPr="0041399E">
        <w:rPr>
          <w:rFonts w:ascii="Times New Roman" w:hAnsi="Times New Roman"/>
          <w:sz w:val="32"/>
          <w:szCs w:val="28"/>
          <w:lang w:val="en-US"/>
        </w:rPr>
        <w:t>20</w:t>
      </w:r>
      <w:r w:rsidR="00164233" w:rsidRPr="0041399E">
        <w:rPr>
          <w:rFonts w:ascii="Times New Roman" w:hAnsi="Times New Roman"/>
          <w:sz w:val="32"/>
          <w:szCs w:val="28"/>
          <w:lang w:val="en-US"/>
        </w:rPr>
        <w:br w:type="page"/>
      </w:r>
    </w:p>
    <w:p w:rsidR="00164233" w:rsidRPr="0041399E" w:rsidRDefault="00A625BE" w:rsidP="00875B4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lastRenderedPageBreak/>
        <w:t>Результат виконання</w:t>
      </w:r>
      <w:r w:rsidR="00164233" w:rsidRPr="0041399E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t>:</w:t>
      </w:r>
    </w:p>
    <w:p w:rsidR="00A625BE" w:rsidRDefault="00613FFB" w:rsidP="00A625B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613FFB">
        <w:rPr>
          <w:rFonts w:ascii="Courier New" w:hAnsi="Courier New" w:cs="Courier New"/>
          <w:noProof/>
          <w:color w:val="222222"/>
          <w:sz w:val="20"/>
          <w:szCs w:val="20"/>
          <w:lang w:val="uk-UA"/>
        </w:rPr>
        <w:drawing>
          <wp:inline distT="0" distB="0" distL="0" distR="0" wp14:anchorId="38E8225C" wp14:editId="184C7759">
            <wp:extent cx="6301105" cy="2460625"/>
            <wp:effectExtent l="0" t="0" r="444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24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3FFB" w:rsidRDefault="00613FFB" w:rsidP="00A625B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613FFB" w:rsidRDefault="00613FFB" w:rsidP="00A625B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613FFB">
        <w:rPr>
          <w:rFonts w:ascii="Courier New" w:hAnsi="Courier New" w:cs="Courier New"/>
          <w:noProof/>
          <w:color w:val="222222"/>
          <w:sz w:val="20"/>
          <w:szCs w:val="20"/>
          <w:lang w:val="uk-UA"/>
        </w:rPr>
        <w:lastRenderedPageBreak/>
        <w:drawing>
          <wp:inline distT="0" distB="0" distL="0" distR="0" wp14:anchorId="184FFD17" wp14:editId="2C625A68">
            <wp:extent cx="6301105" cy="8521065"/>
            <wp:effectExtent l="0" t="0" r="444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852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3FFB" w:rsidRDefault="00613FFB" w:rsidP="00A625B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613FFB" w:rsidRDefault="00613FFB" w:rsidP="00A625B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613FFB">
        <w:rPr>
          <w:rFonts w:ascii="Courier New" w:hAnsi="Courier New" w:cs="Courier New"/>
          <w:noProof/>
          <w:color w:val="222222"/>
          <w:sz w:val="20"/>
          <w:szCs w:val="20"/>
          <w:lang w:val="uk-UA"/>
        </w:rPr>
        <w:lastRenderedPageBreak/>
        <w:drawing>
          <wp:inline distT="0" distB="0" distL="0" distR="0" wp14:anchorId="275B74D0" wp14:editId="57ED0923">
            <wp:extent cx="6301105" cy="8326755"/>
            <wp:effectExtent l="0" t="0" r="444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832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3FFB" w:rsidRDefault="00613FFB" w:rsidP="00A625B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613FFB" w:rsidRPr="0041399E" w:rsidRDefault="00613FFB" w:rsidP="00A625B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613FFB">
        <w:rPr>
          <w:rFonts w:ascii="Courier New" w:hAnsi="Courier New" w:cs="Courier New"/>
          <w:noProof/>
          <w:color w:val="222222"/>
          <w:sz w:val="20"/>
          <w:szCs w:val="20"/>
          <w:lang w:val="uk-UA"/>
        </w:rPr>
        <w:lastRenderedPageBreak/>
        <w:drawing>
          <wp:inline distT="0" distB="0" distL="0" distR="0" wp14:anchorId="300516EA" wp14:editId="469B640F">
            <wp:extent cx="6301105" cy="1673860"/>
            <wp:effectExtent l="0" t="0" r="4445" b="254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13FFB" w:rsidRPr="0041399E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45702"/>
    <w:multiLevelType w:val="multilevel"/>
    <w:tmpl w:val="3F3EB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943749E"/>
    <w:multiLevelType w:val="multilevel"/>
    <w:tmpl w:val="43163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9"/>
    <w:lvlOverride w:ilvl="1">
      <w:lvl w:ilvl="1">
        <w:numFmt w:val="lowerLetter"/>
        <w:lvlText w:val="%2."/>
        <w:lvlJc w:val="left"/>
      </w:lvl>
    </w:lvlOverride>
  </w:num>
  <w:num w:numId="9">
    <w:abstractNumId w:val="8"/>
  </w:num>
  <w:num w:numId="10">
    <w:abstractNumId w:val="8"/>
    <w:lvlOverride w:ilvl="1">
      <w:lvl w:ilvl="1">
        <w:numFmt w:val="lowerLetter"/>
        <w:lvlText w:val="%2."/>
        <w:lvlJc w:val="left"/>
      </w:lvl>
    </w:lvlOverride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37BE6"/>
    <w:rsid w:val="0005563B"/>
    <w:rsid w:val="00057B00"/>
    <w:rsid w:val="00061211"/>
    <w:rsid w:val="000742AE"/>
    <w:rsid w:val="00075F52"/>
    <w:rsid w:val="00076B51"/>
    <w:rsid w:val="000A4E64"/>
    <w:rsid w:val="000D34F4"/>
    <w:rsid w:val="000E7603"/>
    <w:rsid w:val="001151C0"/>
    <w:rsid w:val="00122F7D"/>
    <w:rsid w:val="00123931"/>
    <w:rsid w:val="00161BB1"/>
    <w:rsid w:val="00164233"/>
    <w:rsid w:val="00210429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1399E"/>
    <w:rsid w:val="00420ACA"/>
    <w:rsid w:val="004360FC"/>
    <w:rsid w:val="00474240"/>
    <w:rsid w:val="004D3B53"/>
    <w:rsid w:val="00521A95"/>
    <w:rsid w:val="00523F0A"/>
    <w:rsid w:val="005450F0"/>
    <w:rsid w:val="005A2533"/>
    <w:rsid w:val="005C122E"/>
    <w:rsid w:val="005E796C"/>
    <w:rsid w:val="005F4AB2"/>
    <w:rsid w:val="00613FFB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75B45"/>
    <w:rsid w:val="00887C1F"/>
    <w:rsid w:val="008942AC"/>
    <w:rsid w:val="008A4B74"/>
    <w:rsid w:val="008B5050"/>
    <w:rsid w:val="008D7652"/>
    <w:rsid w:val="00921439"/>
    <w:rsid w:val="00931C38"/>
    <w:rsid w:val="00936F05"/>
    <w:rsid w:val="009603D6"/>
    <w:rsid w:val="009A321D"/>
    <w:rsid w:val="009B05C3"/>
    <w:rsid w:val="009C742B"/>
    <w:rsid w:val="009D2FD7"/>
    <w:rsid w:val="009E0163"/>
    <w:rsid w:val="009F59BE"/>
    <w:rsid w:val="00A33B26"/>
    <w:rsid w:val="00A61114"/>
    <w:rsid w:val="00A625BE"/>
    <w:rsid w:val="00A72CDC"/>
    <w:rsid w:val="00A927A3"/>
    <w:rsid w:val="00A93170"/>
    <w:rsid w:val="00A94960"/>
    <w:rsid w:val="00AD5107"/>
    <w:rsid w:val="00AF7C9D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B53BA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B60F69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ітки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ітки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32A9FD-4F36-4F09-86CB-97D324715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5</Pages>
  <Words>336</Words>
  <Characters>193</Characters>
  <Application>Microsoft Office Word</Application>
  <DocSecurity>0</DocSecurity>
  <Lines>1</Lines>
  <Paragraphs>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528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10</cp:revision>
  <dcterms:created xsi:type="dcterms:W3CDTF">2020-02-18T20:57:00Z</dcterms:created>
  <dcterms:modified xsi:type="dcterms:W3CDTF">2020-10-09T23:47:00Z</dcterms:modified>
</cp:coreProperties>
</file>